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AD444" w14:textId="77777777" w:rsidR="0040122E" w:rsidRDefault="0040122E" w:rsidP="00B072BC">
      <w:pPr>
        <w:rPr>
          <w:rFonts w:ascii="Times New Roman" w:hAnsi="Times New Roman"/>
          <w:b/>
          <w:bCs/>
          <w:sz w:val="24"/>
          <w:szCs w:val="24"/>
        </w:rPr>
      </w:pPr>
      <w:r w:rsidRPr="0040122E">
        <w:rPr>
          <w:rFonts w:ascii="Times New Roman" w:hAnsi="Times New Roman"/>
          <w:b/>
          <w:bCs/>
          <w:sz w:val="24"/>
          <w:szCs w:val="24"/>
        </w:rPr>
        <w:t>Circular on Attempts to Prevention of Corona Virus</w:t>
      </w:r>
    </w:p>
    <w:p w14:paraId="5E24E677" w14:textId="256C8519" w:rsidR="0040122E" w:rsidRDefault="0040122E" w:rsidP="00B072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: </w:t>
      </w:r>
      <w:r>
        <w:rPr>
          <w:rFonts w:ascii="Times New Roman" w:hAnsi="Times New Roman"/>
          <w:b/>
          <w:bCs/>
          <w:sz w:val="24"/>
          <w:szCs w:val="24"/>
        </w:rPr>
        <w:t>Cindra Zakaria</w:t>
      </w:r>
      <w:r>
        <w:rPr>
          <w:rFonts w:ascii="Times New Roman" w:hAnsi="Times New Roman"/>
          <w:sz w:val="24"/>
          <w:szCs w:val="24"/>
        </w:rPr>
        <w:t>.  March 9, 2020. 09:30:00</w:t>
      </w:r>
    </w:p>
    <w:p w14:paraId="3614A485" w14:textId="50F8465A" w:rsidR="0040122E" w:rsidRDefault="0040122E" w:rsidP="00B072BC">
      <w:pPr>
        <w:rPr>
          <w:rFonts w:ascii="Times New Roman" w:hAnsi="Times New Roman"/>
          <w:sz w:val="24"/>
          <w:szCs w:val="24"/>
        </w:rPr>
      </w:pPr>
    </w:p>
    <w:p w14:paraId="5FAFC1D6" w14:textId="6B7CA4C0" w:rsidR="0040122E" w:rsidRDefault="0040122E" w:rsidP="00B072BC">
      <w:pPr>
        <w:rPr>
          <w:rFonts w:ascii="Times New Roman" w:hAnsi="Times New Roman"/>
          <w:sz w:val="24"/>
          <w:szCs w:val="24"/>
        </w:rPr>
      </w:pPr>
      <w:r w:rsidRPr="0040122E">
        <w:rPr>
          <w:rFonts w:ascii="Times New Roman" w:hAnsi="Times New Roman"/>
          <w:sz w:val="24"/>
          <w:szCs w:val="24"/>
        </w:rPr>
        <w:t xml:space="preserve">In connection with the outbreak of the Corona Virus Disease 2019 (COVID-19), which has become a global pandemic as stated by the World Health Organization (WHO) </w:t>
      </w:r>
      <w:r w:rsidR="0003198D">
        <w:rPr>
          <w:rFonts w:ascii="Times New Roman" w:hAnsi="Times New Roman"/>
          <w:sz w:val="24"/>
          <w:szCs w:val="24"/>
        </w:rPr>
        <w:t>on</w:t>
      </w:r>
      <w:r w:rsidRPr="0040122E">
        <w:rPr>
          <w:rFonts w:ascii="Times New Roman" w:hAnsi="Times New Roman"/>
          <w:sz w:val="24"/>
          <w:szCs w:val="24"/>
        </w:rPr>
        <w:t xml:space="preserve"> February 26, 2020, and to protect the health and safety of the employees from the outbreak, it is necessary to issue a Circular on Attempts to Prevention of Corona Virus Disease 2019 (COVID-19) within the Ministry of Research and Technology (Ristek)/National Research and Innovation Agency (BRIN).</w:t>
      </w:r>
    </w:p>
    <w:p w14:paraId="6BD2B3A7" w14:textId="0D42FAFE" w:rsidR="0040122E" w:rsidRDefault="0040122E" w:rsidP="00B072BC">
      <w:pPr>
        <w:rPr>
          <w:rFonts w:ascii="Times New Roman" w:hAnsi="Times New Roman"/>
          <w:sz w:val="24"/>
          <w:szCs w:val="24"/>
        </w:rPr>
      </w:pPr>
    </w:p>
    <w:p w14:paraId="5DA39659" w14:textId="6695627A" w:rsidR="0040122E" w:rsidRDefault="0040122E" w:rsidP="00B072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Circular can be downloaded from the following link:</w:t>
      </w:r>
    </w:p>
    <w:p w14:paraId="0BEFD4D0" w14:textId="0AC3F806" w:rsidR="0040122E" w:rsidRDefault="0040122E" w:rsidP="00B072BC">
      <w:pPr>
        <w:rPr>
          <w:rFonts w:ascii="Times New Roman" w:hAnsi="Times New Roman"/>
          <w:sz w:val="24"/>
          <w:szCs w:val="24"/>
        </w:rPr>
      </w:pPr>
    </w:p>
    <w:p w14:paraId="1B0EA419" w14:textId="1E69D511" w:rsidR="0040122E" w:rsidRDefault="0040122E" w:rsidP="00B072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VID – 19</w:t>
      </w:r>
    </w:p>
    <w:p w14:paraId="76B45021" w14:textId="5D1FA60B" w:rsidR="0040122E" w:rsidRDefault="0040122E" w:rsidP="00B072BC">
      <w:pPr>
        <w:rPr>
          <w:rFonts w:ascii="Times New Roman" w:hAnsi="Times New Roman"/>
          <w:sz w:val="24"/>
          <w:szCs w:val="24"/>
        </w:rPr>
      </w:pPr>
    </w:p>
    <w:p w14:paraId="2231EF08" w14:textId="584868EB" w:rsidR="0040122E" w:rsidRDefault="0040122E" w:rsidP="00B072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urce: RISTEKBIN (Accessed March 9, 2020)</w:t>
      </w:r>
    </w:p>
    <w:p w14:paraId="6CEDF3FF" w14:textId="7FB66017" w:rsidR="0040122E" w:rsidRDefault="0040122E" w:rsidP="00B072BC">
      <w:pPr>
        <w:rPr>
          <w:rFonts w:ascii="Times New Roman" w:hAnsi="Times New Roman"/>
          <w:sz w:val="24"/>
          <w:szCs w:val="24"/>
        </w:rPr>
      </w:pPr>
    </w:p>
    <w:p w14:paraId="12914646" w14:textId="44C4DBAD" w:rsidR="0040122E" w:rsidRPr="0040122E" w:rsidRDefault="0040122E" w:rsidP="00B072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ublic</w:t>
      </w:r>
    </w:p>
    <w:sectPr w:rsidR="0040122E" w:rsidRPr="004012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DSzMDY1NTW0MDBX0lEKTi0uzszPAykwrAUA+sxH/SwAAAA="/>
  </w:docVars>
  <w:rsids>
    <w:rsidRoot w:val="002247FA"/>
    <w:rsid w:val="0003198D"/>
    <w:rsid w:val="002247FA"/>
    <w:rsid w:val="002D5695"/>
    <w:rsid w:val="0040122E"/>
    <w:rsid w:val="004A22A1"/>
    <w:rsid w:val="00B072BC"/>
    <w:rsid w:val="00D43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5A37AD"/>
  <w15:chartTrackingRefBased/>
  <w15:docId w15:val="{7495E280-B57C-431A-9CD6-C4952E280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2</Words>
  <Characters>588</Characters>
  <Application>Microsoft Office Word</Application>
  <DocSecurity>0</DocSecurity>
  <Lines>16</Lines>
  <Paragraphs>7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 Penerjemahan</dc:creator>
  <cp:keywords/>
  <dc:description/>
  <cp:lastModifiedBy>Werezepa</cp:lastModifiedBy>
  <cp:revision>4</cp:revision>
  <dcterms:created xsi:type="dcterms:W3CDTF">2022-11-01T08:29:00Z</dcterms:created>
  <dcterms:modified xsi:type="dcterms:W3CDTF">2022-11-0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8eaca2fdb46c824e58fda1a3c2a89ca2e94d56ed77e0b9dd9d0ff211490924</vt:lpwstr>
  </property>
</Properties>
</file>